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4225"/>
        <w:gridCol w:w="2792"/>
        <w:gridCol w:w="1680"/>
        <w:gridCol w:w="5338"/>
      </w:tblGrid>
      <w:tr w:rsidR="00A24D9A" w:rsidRPr="00F64872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6932A96C" w:rsidR="00A24D9A" w:rsidRPr="00F64872" w:rsidRDefault="00A24D9A" w:rsidP="00A24D9A">
            <w:pPr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F6487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F6487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bookmarkStart w:id="0" w:name="_GoBack"/>
            <w:bookmarkEnd w:id="0"/>
            <w:r w:rsidR="00117BE8" w:rsidRPr="00F6487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674EFF" w:rsidRPr="00F64872">
              <w:rPr>
                <w:rFonts w:cstheme="minorHAnsi"/>
                <w:b/>
                <w:bCs/>
                <w:sz w:val="32"/>
                <w:szCs w:val="32"/>
              </w:rPr>
              <w:t>6</w:t>
            </w:r>
            <w:r w:rsidR="00117BE8"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F6487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="00117BE8" w:rsidRPr="00F6487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>ЛЕТЕН СЕМЕСТАР 2021/22</w:t>
            </w:r>
          </w:p>
        </w:tc>
      </w:tr>
      <w:tr w:rsidR="009F50E3" w:rsidRPr="00F64872" w14:paraId="3F254CF5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1AB2E8B" w14:textId="06ED5B62" w:rsidR="009F50E3" w:rsidRPr="00F64872" w:rsidRDefault="00D27D65" w:rsidP="00A24D9A">
            <w:pPr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                                                          КООРДИНАТОРИ</w:t>
            </w:r>
            <w:r w:rsidR="001315C9" w:rsidRPr="00F6487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F64872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221B071B" w:rsidR="00D905CD" w:rsidRPr="00F64872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 xml:space="preserve">Проф. д-р  </w:t>
            </w:r>
            <w:r w:rsidR="00674EFF" w:rsidRPr="00F64872">
              <w:rPr>
                <w:rFonts w:cstheme="minorHAnsi"/>
                <w:b/>
                <w:bCs/>
                <w:lang w:val="mk-MK"/>
              </w:rPr>
              <w:t>Мери Павле</w:t>
            </w:r>
            <w:r w:rsidR="0005346B" w:rsidRPr="00F64872">
              <w:rPr>
                <w:rFonts w:cstheme="minorHAnsi"/>
                <w:b/>
                <w:bCs/>
                <w:lang w:val="mk-MK"/>
              </w:rPr>
              <w:t>в</w:t>
            </w:r>
            <w:r w:rsidR="00674EFF" w:rsidRPr="00F64872">
              <w:rPr>
                <w:rFonts w:cstheme="minorHAnsi"/>
                <w:b/>
                <w:bCs/>
                <w:lang w:val="mk-MK"/>
              </w:rPr>
              <w:t>ска</w:t>
            </w:r>
          </w:p>
          <w:p w14:paraId="64850D8D" w14:textId="393D6FFF" w:rsidR="00D905CD" w:rsidRPr="00F64872" w:rsidRDefault="00674EFF" w:rsidP="00D905CD">
            <w:pPr>
              <w:rPr>
                <w:rFonts w:cstheme="minorHAnsi"/>
                <w:b/>
                <w:bCs/>
                <w:lang w:val="mk-MK"/>
              </w:rPr>
            </w:pPr>
            <w:proofErr w:type="spellStart"/>
            <w:r w:rsidRPr="00F64872">
              <w:rPr>
                <w:rFonts w:cstheme="minorHAnsi"/>
                <w:color w:val="333333"/>
                <w:shd w:val="clear" w:color="auto" w:fill="FFFFFF"/>
              </w:rPr>
              <w:t>mpavle</w:t>
            </w:r>
            <w:r w:rsidR="00D905CD" w:rsidRPr="00F64872">
              <w:rPr>
                <w:rFonts w:cstheme="minorHAnsi"/>
                <w:color w:val="333333"/>
                <w:shd w:val="clear" w:color="auto" w:fill="FFFFFF"/>
              </w:rPr>
              <w:t>ska</w:t>
            </w:r>
            <w:proofErr w:type="spellEnd"/>
            <w:r w:rsidR="00D905CD" w:rsidRPr="00F64872">
              <w:rPr>
                <w:rFonts w:cstheme="minorHAnsi"/>
                <w:color w:val="333333"/>
                <w:shd w:val="clear" w:color="auto" w:fill="FFFFFF"/>
                <w:lang w:val="ru-RU"/>
              </w:rPr>
              <w:t>@</w:t>
            </w:r>
            <w:proofErr w:type="spellStart"/>
            <w:r w:rsidR="00D905CD" w:rsidRPr="00F64872">
              <w:rPr>
                <w:rFonts w:cstheme="minorHAnsi"/>
                <w:color w:val="333333"/>
                <w:shd w:val="clear" w:color="auto" w:fill="FFFFFF"/>
              </w:rPr>
              <w:t>stomfak</w:t>
            </w:r>
            <w:proofErr w:type="spellEnd"/>
            <w:r w:rsidR="00D905CD" w:rsidRPr="00F64872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="00D905CD" w:rsidRPr="00F64872">
              <w:rPr>
                <w:rFonts w:cstheme="minorHAnsi"/>
                <w:color w:val="333333"/>
                <w:shd w:val="clear" w:color="auto" w:fill="FFFFFF"/>
              </w:rPr>
              <w:t>ukim</w:t>
            </w:r>
            <w:proofErr w:type="spellEnd"/>
            <w:r w:rsidR="00D905CD" w:rsidRPr="00F64872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="00D905CD" w:rsidRPr="00F64872">
              <w:rPr>
                <w:rFonts w:cstheme="minorHAnsi"/>
                <w:color w:val="333333"/>
                <w:shd w:val="clear" w:color="auto" w:fill="FFFFFF"/>
              </w:rPr>
              <w:t>edu</w:t>
            </w:r>
            <w:proofErr w:type="spellEnd"/>
            <w:r w:rsidR="00D905CD" w:rsidRPr="00F64872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="00D905CD" w:rsidRPr="00F64872">
              <w:rPr>
                <w:rFonts w:cstheme="minorHAnsi"/>
                <w:color w:val="333333"/>
                <w:shd w:val="clear" w:color="auto" w:fill="FFFFFF"/>
              </w:rPr>
              <w:t>mk</w:t>
            </w:r>
            <w:proofErr w:type="spellEnd"/>
            <w:r w:rsidR="00D905CD" w:rsidRPr="00F64872">
              <w:rPr>
                <w:rFonts w:cstheme="minorHAnsi"/>
                <w:b/>
                <w:bCs/>
                <w:lang w:val="mk-MK"/>
              </w:rPr>
              <w:t xml:space="preserve">      </w:t>
            </w:r>
          </w:p>
        </w:tc>
        <w:tc>
          <w:tcPr>
            <w:tcW w:w="7018" w:type="dxa"/>
            <w:gridSpan w:val="2"/>
          </w:tcPr>
          <w:p w14:paraId="2D3298DF" w14:textId="2BC2D168" w:rsidR="00674EFF" w:rsidRPr="00F64872" w:rsidRDefault="00674EFF" w:rsidP="00674EFF">
            <w:pPr>
              <w:rPr>
                <w:rFonts w:cstheme="minorHAnsi"/>
              </w:rPr>
            </w:pPr>
            <w:r w:rsidRPr="00F64872">
              <w:rPr>
                <w:rFonts w:cstheme="minorHAnsi"/>
                <w:b/>
                <w:bCs/>
              </w:rPr>
              <w:t xml:space="preserve"> </w:t>
            </w:r>
            <w:r w:rsidRPr="00F64872">
              <w:rPr>
                <w:rFonts w:cstheme="minorHAnsi"/>
                <w:b/>
                <w:bCs/>
                <w:lang w:val="mk-MK"/>
              </w:rPr>
              <w:t xml:space="preserve"> Христина Љокова</w:t>
            </w:r>
            <w:r w:rsidRPr="00F64872">
              <w:rPr>
                <w:rFonts w:cstheme="minorHAnsi"/>
                <w:b/>
                <w:bCs/>
              </w:rPr>
              <w:t xml:space="preserve">  </w:t>
            </w:r>
          </w:p>
          <w:p w14:paraId="20A84C04" w14:textId="091F7E0E" w:rsidR="00D905CD" w:rsidRPr="00F64872" w:rsidRDefault="00674EFF" w:rsidP="00674EFF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lang w:val="mk-MK"/>
              </w:rPr>
              <w:t>hristina.ljokova@students.stomfak.ukim.mk</w:t>
            </w:r>
          </w:p>
          <w:p w14:paraId="7378EAD1" w14:textId="71C7FF19" w:rsidR="00D905CD" w:rsidRPr="00F64872" w:rsidRDefault="00674EFF" w:rsidP="00D905CD">
            <w:pPr>
              <w:rPr>
                <w:rFonts w:cstheme="minorHAnsi"/>
              </w:rPr>
            </w:pPr>
            <w:r w:rsidRPr="00F64872">
              <w:rPr>
                <w:rFonts w:cstheme="minorHAnsi"/>
              </w:rPr>
              <w:t xml:space="preserve"> </w:t>
            </w:r>
          </w:p>
          <w:p w14:paraId="771B06E3" w14:textId="1423134E" w:rsidR="00D905CD" w:rsidRPr="00F64872" w:rsidRDefault="00D905CD" w:rsidP="00D905CD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D905CD" w:rsidRPr="00F64872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77777777" w:rsidR="00D905CD" w:rsidRPr="00F64872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D905CD" w:rsidRPr="00F64872" w14:paraId="53C0FE7F" w14:textId="77777777" w:rsidTr="00A23C69">
        <w:trPr>
          <w:trHeight w:val="312"/>
        </w:trPr>
        <w:tc>
          <w:tcPr>
            <w:tcW w:w="4225" w:type="dxa"/>
          </w:tcPr>
          <w:p w14:paraId="7BE2C82A" w14:textId="2CFC7D22" w:rsidR="00D905CD" w:rsidRPr="00F64872" w:rsidRDefault="00F64872" w:rsidP="00D905CD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4472" w:type="dxa"/>
            <w:gridSpan w:val="2"/>
          </w:tcPr>
          <w:p w14:paraId="4625EF30" w14:textId="10444F7A" w:rsidR="00D905CD" w:rsidRPr="00F64872" w:rsidRDefault="00F64872" w:rsidP="00D905CD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30FB63D" w:rsidR="00D905CD" w:rsidRPr="00F64872" w:rsidRDefault="00F64872" w:rsidP="00F64872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 xml:space="preserve">Раководител </w:t>
            </w:r>
            <w:r w:rsidRPr="00F64872">
              <w:rPr>
                <w:rFonts w:cstheme="minorHAnsi"/>
                <w:b/>
                <w:bCs/>
              </w:rPr>
              <w:t>н</w:t>
            </w:r>
            <w:r w:rsidRPr="00F64872">
              <w:rPr>
                <w:rFonts w:cstheme="minorHAnsi"/>
                <w:b/>
                <w:bCs/>
                <w:lang w:val="mk-MK"/>
              </w:rPr>
              <w:t>а катедра</w:t>
            </w:r>
          </w:p>
        </w:tc>
      </w:tr>
      <w:tr w:rsidR="00D905CD" w:rsidRPr="00F64872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D905CD" w:rsidRPr="00F64872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A65BAB" w:rsidRPr="00F64872" w14:paraId="08D36BDB" w14:textId="77777777" w:rsidTr="00A23C69">
        <w:trPr>
          <w:trHeight w:val="613"/>
        </w:trPr>
        <w:tc>
          <w:tcPr>
            <w:tcW w:w="4225" w:type="dxa"/>
          </w:tcPr>
          <w:p w14:paraId="2DF02521" w14:textId="16C48738" w:rsidR="00A65BAB" w:rsidRPr="00F64872" w:rsidRDefault="00F64872" w:rsidP="00A65BAB">
            <w:pPr>
              <w:rPr>
                <w:rFonts w:cstheme="minorHAnsi"/>
                <w:b/>
                <w:bCs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Дисфункција На Тмз</w:t>
            </w:r>
          </w:p>
        </w:tc>
        <w:tc>
          <w:tcPr>
            <w:tcW w:w="4472" w:type="dxa"/>
            <w:gridSpan w:val="2"/>
          </w:tcPr>
          <w:p w14:paraId="252D6BE2" w14:textId="2991C205" w:rsidR="00A65BAB" w:rsidRPr="00F64872" w:rsidRDefault="00A65BAB" w:rsidP="00A65BAB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lang w:val="mk-MK"/>
              </w:rPr>
              <w:t xml:space="preserve"> Проф.</w:t>
            </w:r>
            <w:r w:rsidR="0005346B" w:rsidRPr="00F64872">
              <w:rPr>
                <w:rFonts w:cstheme="minorHAnsi"/>
                <w:lang w:val="mk-MK"/>
              </w:rPr>
              <w:t xml:space="preserve"> </w:t>
            </w:r>
            <w:r w:rsidRPr="00F64872">
              <w:rPr>
                <w:rFonts w:cstheme="minorHAnsi"/>
                <w:lang w:val="mk-MK"/>
              </w:rPr>
              <w:t>д-р Билјана Капушевска</w:t>
            </w:r>
          </w:p>
          <w:p w14:paraId="70CD3867" w14:textId="5A908D0C" w:rsidR="00A65BAB" w:rsidRPr="00F64872" w:rsidRDefault="00F64872" w:rsidP="00A65BAB">
            <w:pPr>
              <w:rPr>
                <w:rFonts w:cstheme="minorHAnsi"/>
                <w:lang w:val="mk-MK"/>
              </w:rPr>
            </w:pPr>
            <w:hyperlink r:id="rId5" w:history="1">
              <w:r w:rsidR="00A65BAB" w:rsidRPr="00F64872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bkapusevska@stomfak.ukim.edu.mk</w:t>
              </w:r>
            </w:hyperlink>
          </w:p>
        </w:tc>
        <w:tc>
          <w:tcPr>
            <w:tcW w:w="5338" w:type="dxa"/>
          </w:tcPr>
          <w:p w14:paraId="767FFE4A" w14:textId="77777777" w:rsidR="00A65BAB" w:rsidRPr="00F64872" w:rsidRDefault="00A65BAB" w:rsidP="00A65BAB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lang w:val="mk-MK"/>
              </w:rPr>
              <w:t>Проф.д-р  Весна Коруновска- Стевковска</w:t>
            </w:r>
          </w:p>
          <w:p w14:paraId="40CE539E" w14:textId="40FA6094" w:rsidR="00A65BAB" w:rsidRPr="00F64872" w:rsidRDefault="00F64872" w:rsidP="00A65BAB">
            <w:pPr>
              <w:rPr>
                <w:rFonts w:cstheme="minorHAnsi"/>
                <w:lang w:val="mk-MK"/>
              </w:rPr>
            </w:pPr>
            <w:hyperlink r:id="rId6" w:history="1">
              <w:r w:rsidR="00A65BAB" w:rsidRPr="00F64872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vkorunovska@stomfak.ukim.edu.mk</w:t>
              </w:r>
            </w:hyperlink>
          </w:p>
          <w:p w14:paraId="0BF9CA52" w14:textId="12361B9F" w:rsidR="00A65BAB" w:rsidRPr="00F64872" w:rsidRDefault="00A65BAB" w:rsidP="00A65BAB">
            <w:pPr>
              <w:rPr>
                <w:rFonts w:cstheme="minorHAnsi"/>
                <w:lang w:val="mk-MK"/>
              </w:rPr>
            </w:pPr>
          </w:p>
        </w:tc>
      </w:tr>
      <w:tr w:rsidR="00A65BAB" w:rsidRPr="00F64872" w14:paraId="07CDCA16" w14:textId="77777777" w:rsidTr="00A23C69">
        <w:trPr>
          <w:trHeight w:val="613"/>
        </w:trPr>
        <w:tc>
          <w:tcPr>
            <w:tcW w:w="4225" w:type="dxa"/>
          </w:tcPr>
          <w:p w14:paraId="7210B399" w14:textId="45919471" w:rsidR="00A65BAB" w:rsidRPr="00F64872" w:rsidRDefault="00F64872" w:rsidP="00A65BA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Ортодонтско-Хируршки Третман На Кранио Фацијалните Деформитети</w:t>
            </w:r>
          </w:p>
        </w:tc>
        <w:tc>
          <w:tcPr>
            <w:tcW w:w="4472" w:type="dxa"/>
            <w:gridSpan w:val="2"/>
          </w:tcPr>
          <w:p w14:paraId="05C6F743" w14:textId="2095B01B" w:rsidR="00A65BAB" w:rsidRPr="00F64872" w:rsidRDefault="00A65BAB" w:rsidP="00A65BAB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lang w:val="mk-MK"/>
              </w:rPr>
              <w:t>Проф. д- р</w:t>
            </w:r>
            <w:r w:rsidR="0005346B" w:rsidRPr="00F64872">
              <w:rPr>
                <w:rFonts w:cstheme="minorHAnsi"/>
                <w:lang w:val="mk-MK"/>
              </w:rPr>
              <w:t xml:space="preserve"> </w:t>
            </w:r>
            <w:r w:rsidRPr="00F64872">
              <w:rPr>
                <w:rFonts w:cstheme="minorHAnsi"/>
                <w:lang w:val="mk-MK"/>
              </w:rPr>
              <w:t xml:space="preserve">Цветанка Мишевска </w:t>
            </w:r>
            <w:r w:rsidR="00F64872" w:rsidRPr="00F64872">
              <w:rPr>
                <w:rFonts w:cstheme="minorHAnsi"/>
              </w:rPr>
              <w:fldChar w:fldCharType="begin"/>
            </w:r>
            <w:r w:rsidR="00F64872" w:rsidRPr="00F64872">
              <w:rPr>
                <w:rFonts w:cstheme="minorHAnsi"/>
              </w:rPr>
              <w:instrText xml:space="preserve"> HYPERLINK "mailto:cmisevska@stomfak.ukim.edu.mk" </w:instrText>
            </w:r>
            <w:r w:rsidR="00F64872" w:rsidRPr="00F64872">
              <w:rPr>
                <w:rFonts w:cstheme="minorHAnsi"/>
              </w:rPr>
              <w:fldChar w:fldCharType="separate"/>
            </w:r>
            <w:r w:rsidRPr="00F64872">
              <w:rPr>
                <w:rStyle w:val="Hyperlink"/>
                <w:rFonts w:cstheme="minorHAnsi"/>
                <w:color w:val="auto"/>
                <w:u w:val="none"/>
              </w:rPr>
              <w:t>cmisevska</w:t>
            </w:r>
            <w:r w:rsidRPr="00F64872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@</w:t>
            </w:r>
            <w:r w:rsidRPr="00F64872">
              <w:rPr>
                <w:rStyle w:val="Hyperlink"/>
                <w:rFonts w:cstheme="minorHAnsi"/>
                <w:color w:val="auto"/>
                <w:u w:val="none"/>
              </w:rPr>
              <w:t>stomfak</w:t>
            </w:r>
            <w:r w:rsidRPr="00F64872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Pr="00F64872">
              <w:rPr>
                <w:rStyle w:val="Hyperlink"/>
                <w:rFonts w:cstheme="minorHAnsi"/>
                <w:color w:val="auto"/>
                <w:u w:val="none"/>
              </w:rPr>
              <w:t>ukim</w:t>
            </w:r>
            <w:r w:rsidRPr="00F64872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Pr="00F64872">
              <w:rPr>
                <w:rStyle w:val="Hyperlink"/>
                <w:rFonts w:cstheme="minorHAnsi"/>
                <w:color w:val="auto"/>
                <w:u w:val="none"/>
              </w:rPr>
              <w:t>edu</w:t>
            </w:r>
            <w:r w:rsidRPr="00F64872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proofErr w:type="spellStart"/>
            <w:r w:rsidRPr="00F64872">
              <w:rPr>
                <w:rStyle w:val="Hyperlink"/>
                <w:rFonts w:cstheme="minorHAnsi"/>
                <w:color w:val="auto"/>
                <w:u w:val="none"/>
              </w:rPr>
              <w:t>mk</w:t>
            </w:r>
            <w:proofErr w:type="spellEnd"/>
            <w:r w:rsidR="00F64872" w:rsidRPr="00F64872">
              <w:rPr>
                <w:rStyle w:val="Hyperlink"/>
                <w:rFonts w:cstheme="minorHAnsi"/>
                <w:color w:val="auto"/>
                <w:u w:val="none"/>
              </w:rPr>
              <w:fldChar w:fldCharType="end"/>
            </w:r>
          </w:p>
        </w:tc>
        <w:tc>
          <w:tcPr>
            <w:tcW w:w="5338" w:type="dxa"/>
          </w:tcPr>
          <w:p w14:paraId="1DA8EA4F" w14:textId="2125EA78" w:rsidR="00A65BAB" w:rsidRPr="00F64872" w:rsidRDefault="00A65BAB" w:rsidP="00A65BAB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lang w:val="mk-MK"/>
              </w:rPr>
              <w:t>Проф. д- р</w:t>
            </w:r>
            <w:r w:rsidR="0005346B" w:rsidRPr="00F64872">
              <w:rPr>
                <w:rFonts w:cstheme="minorHAnsi"/>
                <w:lang w:val="mk-MK"/>
              </w:rPr>
              <w:t xml:space="preserve"> </w:t>
            </w:r>
            <w:r w:rsidRPr="00F64872">
              <w:rPr>
                <w:rFonts w:cstheme="minorHAnsi"/>
                <w:lang w:val="mk-MK"/>
              </w:rPr>
              <w:t>Лидија Кануркова</w:t>
            </w:r>
          </w:p>
          <w:p w14:paraId="2D4491D5" w14:textId="68ABD359" w:rsidR="00A65BAB" w:rsidRPr="00F64872" w:rsidRDefault="00F64872" w:rsidP="00A65BAB">
            <w:pPr>
              <w:rPr>
                <w:rStyle w:val="Hyperlink"/>
                <w:rFonts w:cstheme="minorHAnsi"/>
                <w:color w:val="auto"/>
                <w:u w:val="none"/>
              </w:rPr>
            </w:pPr>
            <w:hyperlink r:id="rId7" w:history="1"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</w:rPr>
                <w:t>lkanurkova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  <w:p w14:paraId="3D08706D" w14:textId="128902FE" w:rsidR="00A65BAB" w:rsidRPr="00F64872" w:rsidRDefault="00A65BAB" w:rsidP="00A65BAB">
            <w:pPr>
              <w:rPr>
                <w:rFonts w:cstheme="minorHAnsi"/>
              </w:rPr>
            </w:pPr>
          </w:p>
        </w:tc>
      </w:tr>
      <w:tr w:rsidR="00A65BAB" w:rsidRPr="00F64872" w14:paraId="4A54FF3D" w14:textId="77777777" w:rsidTr="00A23C69">
        <w:trPr>
          <w:trHeight w:val="300"/>
        </w:trPr>
        <w:tc>
          <w:tcPr>
            <w:tcW w:w="4225" w:type="dxa"/>
          </w:tcPr>
          <w:p w14:paraId="31DD6FA6" w14:textId="66D19208" w:rsidR="00A65BAB" w:rsidRPr="00F64872" w:rsidRDefault="00F64872" w:rsidP="00A65BA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Форензична Стоматологија</w:t>
            </w:r>
          </w:p>
        </w:tc>
        <w:tc>
          <w:tcPr>
            <w:tcW w:w="4472" w:type="dxa"/>
            <w:gridSpan w:val="2"/>
          </w:tcPr>
          <w:p w14:paraId="5F7FD528" w14:textId="77777777" w:rsidR="00A65BAB" w:rsidRPr="00F64872" w:rsidRDefault="00A65BAB" w:rsidP="00A65BAB">
            <w:pPr>
              <w:rPr>
                <w:rFonts w:cstheme="minorHAnsi"/>
              </w:rPr>
            </w:pPr>
            <w:proofErr w:type="spellStart"/>
            <w:r w:rsidRPr="00F64872">
              <w:rPr>
                <w:rFonts w:cstheme="minorHAnsi"/>
              </w:rPr>
              <w:t>Проф</w:t>
            </w:r>
            <w:proofErr w:type="spellEnd"/>
            <w:r w:rsidRPr="00F64872">
              <w:rPr>
                <w:rFonts w:cstheme="minorHAnsi"/>
              </w:rPr>
              <w:t xml:space="preserve">. д-р В. </w:t>
            </w:r>
            <w:proofErr w:type="spellStart"/>
            <w:r w:rsidRPr="00F64872">
              <w:rPr>
                <w:rFonts w:cstheme="minorHAnsi"/>
              </w:rPr>
              <w:t>Поповска</w:t>
            </w:r>
            <w:proofErr w:type="spellEnd"/>
          </w:p>
          <w:p w14:paraId="17110AE6" w14:textId="46213E3E" w:rsidR="00A65BAB" w:rsidRPr="00F64872" w:rsidRDefault="00A65BAB" w:rsidP="00A65BAB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</w:rPr>
              <w:t>drverce@yahoo.com</w:t>
            </w:r>
          </w:p>
        </w:tc>
        <w:tc>
          <w:tcPr>
            <w:tcW w:w="5338" w:type="dxa"/>
          </w:tcPr>
          <w:p w14:paraId="2446C735" w14:textId="3DE0F1E0" w:rsidR="00A65BAB" w:rsidRPr="00F64872" w:rsidRDefault="00A65BAB" w:rsidP="00A65BAB">
            <w:pPr>
              <w:rPr>
                <w:rFonts w:cstheme="minorHAnsi"/>
                <w:lang w:val="mk-MK"/>
              </w:rPr>
            </w:pPr>
          </w:p>
        </w:tc>
      </w:tr>
      <w:tr w:rsidR="00A65BAB" w:rsidRPr="00F64872" w14:paraId="04D552C3" w14:textId="77777777" w:rsidTr="00A23C69">
        <w:trPr>
          <w:trHeight w:val="300"/>
        </w:trPr>
        <w:tc>
          <w:tcPr>
            <w:tcW w:w="4225" w:type="dxa"/>
          </w:tcPr>
          <w:p w14:paraId="78CCB50A" w14:textId="69EDC630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Клиничка Пракса</w:t>
            </w:r>
          </w:p>
          <w:p w14:paraId="70BAD86B" w14:textId="61DEE567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 xml:space="preserve">Блок 1 </w:t>
            </w:r>
          </w:p>
          <w:p w14:paraId="50750A00" w14:textId="77777777" w:rsidR="0005346B" w:rsidRPr="00F64872" w:rsidRDefault="0005346B" w:rsidP="0005346B">
            <w:pPr>
              <w:rPr>
                <w:rFonts w:cstheme="minorHAnsi"/>
                <w:b/>
                <w:bCs/>
                <w:lang w:val="mk-MK"/>
              </w:rPr>
            </w:pPr>
          </w:p>
          <w:p w14:paraId="1C1EDE0F" w14:textId="6CDDDE43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 xml:space="preserve">Реставративна Стоматологија </w:t>
            </w:r>
          </w:p>
          <w:p w14:paraId="6739B22C" w14:textId="44DC6FD9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Детска И Превентивна Стоматологија</w:t>
            </w:r>
          </w:p>
          <w:p w14:paraId="2B754230" w14:textId="5922A80F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Болести На Заби И Ендодонт</w:t>
            </w:r>
          </w:p>
          <w:p w14:paraId="4C78FD1C" w14:textId="167C9196" w:rsidR="0005346B" w:rsidRPr="00F64872" w:rsidRDefault="00F64872" w:rsidP="0005346B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Протетика</w:t>
            </w:r>
          </w:p>
          <w:p w14:paraId="39D0AFD6" w14:textId="234BBE12" w:rsidR="00A23C69" w:rsidRPr="00F64872" w:rsidRDefault="00A23C69" w:rsidP="00C726C7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472" w:type="dxa"/>
            <w:gridSpan w:val="2"/>
          </w:tcPr>
          <w:p w14:paraId="6A26B2D4" w14:textId="77777777" w:rsidR="00C726C7" w:rsidRPr="00F64872" w:rsidRDefault="00C726C7" w:rsidP="0005346B">
            <w:pPr>
              <w:rPr>
                <w:rFonts w:cstheme="minorHAnsi"/>
              </w:rPr>
            </w:pPr>
          </w:p>
          <w:p w14:paraId="7EB7F5C1" w14:textId="4C441000" w:rsidR="0005346B" w:rsidRPr="00F64872" w:rsidRDefault="0005346B" w:rsidP="0005346B">
            <w:pPr>
              <w:rPr>
                <w:rFonts w:cstheme="minorHAnsi"/>
              </w:rPr>
            </w:pPr>
            <w:proofErr w:type="spellStart"/>
            <w:r w:rsidRPr="00F64872">
              <w:rPr>
                <w:rFonts w:cstheme="minorHAnsi"/>
              </w:rPr>
              <w:t>Проф</w:t>
            </w:r>
            <w:proofErr w:type="spellEnd"/>
            <w:r w:rsidRPr="00F64872">
              <w:rPr>
                <w:rFonts w:cstheme="minorHAnsi"/>
              </w:rPr>
              <w:t>.</w:t>
            </w:r>
            <w:r w:rsidRPr="00F64872">
              <w:rPr>
                <w:rFonts w:cstheme="minorHAnsi"/>
                <w:lang w:val="mk-MK"/>
              </w:rPr>
              <w:t xml:space="preserve"> </w:t>
            </w:r>
            <w:r w:rsidRPr="00F64872">
              <w:rPr>
                <w:rFonts w:cstheme="minorHAnsi"/>
              </w:rPr>
              <w:t xml:space="preserve">д-р </w:t>
            </w:r>
            <w:proofErr w:type="spellStart"/>
            <w:r w:rsidRPr="00F64872">
              <w:rPr>
                <w:rFonts w:cstheme="minorHAnsi"/>
              </w:rPr>
              <w:t>Мери</w:t>
            </w:r>
            <w:proofErr w:type="spellEnd"/>
            <w:r w:rsidRPr="00F64872">
              <w:rPr>
                <w:rFonts w:cstheme="minorHAnsi"/>
              </w:rPr>
              <w:t xml:space="preserve"> </w:t>
            </w:r>
            <w:proofErr w:type="spellStart"/>
            <w:r w:rsidRPr="00F64872">
              <w:rPr>
                <w:rFonts w:cstheme="minorHAnsi"/>
              </w:rPr>
              <w:t>Павлевска</w:t>
            </w:r>
            <w:proofErr w:type="spellEnd"/>
            <w:r w:rsidRPr="00F64872">
              <w:rPr>
                <w:rFonts w:cstheme="minorHAnsi"/>
              </w:rPr>
              <w:t xml:space="preserve"> </w:t>
            </w:r>
          </w:p>
          <w:p w14:paraId="725BED17" w14:textId="526E1D1A" w:rsidR="0005346B" w:rsidRPr="00F64872" w:rsidRDefault="00F64872" w:rsidP="00C726C7">
            <w:pPr>
              <w:spacing w:after="360"/>
              <w:rPr>
                <w:rFonts w:cstheme="minorHAnsi"/>
                <w:lang w:val="fr-FR"/>
              </w:rPr>
            </w:pPr>
            <w:hyperlink r:id="rId8" w:history="1">
              <w:r w:rsidR="0005346B" w:rsidRPr="00F64872">
                <w:rPr>
                  <w:rStyle w:val="Hyperlink"/>
                  <w:rFonts w:cstheme="minorHAnsi"/>
                  <w:color w:val="auto"/>
                  <w:u w:val="none"/>
                  <w:lang w:val="fr-FR"/>
                </w:rPr>
                <w:t>mpavlevska@stomfak.ukim.edu.mk</w:t>
              </w:r>
            </w:hyperlink>
          </w:p>
          <w:p w14:paraId="655F5312" w14:textId="77777777" w:rsidR="00C726C7" w:rsidRPr="00F64872" w:rsidRDefault="00C726C7" w:rsidP="0005346B">
            <w:pPr>
              <w:rPr>
                <w:rFonts w:cstheme="minorHAnsi"/>
                <w:lang w:val="fr-FR"/>
              </w:rPr>
            </w:pPr>
          </w:p>
          <w:p w14:paraId="6B52615D" w14:textId="77777777" w:rsidR="00C726C7" w:rsidRPr="00F64872" w:rsidRDefault="00C726C7" w:rsidP="0005346B">
            <w:pPr>
              <w:rPr>
                <w:rFonts w:cstheme="minorHAnsi"/>
                <w:lang w:val="fr-FR"/>
              </w:rPr>
            </w:pPr>
          </w:p>
          <w:p w14:paraId="15F67511" w14:textId="49C13F8C" w:rsidR="00A65BAB" w:rsidRPr="00F64872" w:rsidRDefault="00A65BAB" w:rsidP="00A65BAB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54FE4490" w14:textId="77777777" w:rsidR="00C726C7" w:rsidRPr="00F64872" w:rsidRDefault="00C726C7" w:rsidP="00A65BAB">
            <w:pPr>
              <w:rPr>
                <w:rFonts w:cstheme="minorHAnsi"/>
              </w:rPr>
            </w:pPr>
          </w:p>
          <w:p w14:paraId="224A9436" w14:textId="69A75F42" w:rsidR="00A65BAB" w:rsidRPr="00F64872" w:rsidRDefault="0005346B" w:rsidP="00A65BAB">
            <w:pPr>
              <w:rPr>
                <w:rFonts w:cstheme="minorHAnsi"/>
              </w:rPr>
            </w:pPr>
            <w:proofErr w:type="spellStart"/>
            <w:r w:rsidRPr="00F64872">
              <w:rPr>
                <w:rFonts w:cstheme="minorHAnsi"/>
              </w:rPr>
              <w:t>Проф</w:t>
            </w:r>
            <w:proofErr w:type="spellEnd"/>
            <w:r w:rsidRPr="00F64872">
              <w:rPr>
                <w:rFonts w:cstheme="minorHAnsi"/>
              </w:rPr>
              <w:t xml:space="preserve">. д-р </w:t>
            </w:r>
            <w:proofErr w:type="spellStart"/>
            <w:r w:rsidRPr="00F64872">
              <w:rPr>
                <w:rFonts w:cstheme="minorHAnsi"/>
              </w:rPr>
              <w:t>Елизабета</w:t>
            </w:r>
            <w:proofErr w:type="spellEnd"/>
            <w:r w:rsidRPr="00F64872">
              <w:rPr>
                <w:rFonts w:cstheme="minorHAnsi"/>
              </w:rPr>
              <w:t xml:space="preserve"> </w:t>
            </w:r>
            <w:proofErr w:type="spellStart"/>
            <w:r w:rsidRPr="00F64872">
              <w:rPr>
                <w:rFonts w:cstheme="minorHAnsi"/>
              </w:rPr>
              <w:t>Ѓоргиевска</w:t>
            </w:r>
            <w:proofErr w:type="spellEnd"/>
          </w:p>
          <w:p w14:paraId="696402B4" w14:textId="5CBD498F" w:rsidR="008E272B" w:rsidRPr="00F64872" w:rsidRDefault="00F64872" w:rsidP="008E272B">
            <w:pPr>
              <w:spacing w:after="360"/>
              <w:rPr>
                <w:rStyle w:val="Hyperlink"/>
                <w:rFonts w:cstheme="minorHAnsi"/>
                <w:color w:val="auto"/>
                <w:u w:val="none"/>
                <w:lang w:val="fr-FR"/>
              </w:rPr>
            </w:pPr>
            <w:hyperlink r:id="rId9" w:history="1">
              <w:r w:rsidR="008E272B" w:rsidRPr="00F64872">
                <w:rPr>
                  <w:rStyle w:val="Hyperlink"/>
                  <w:rFonts w:cstheme="minorHAnsi"/>
                  <w:color w:val="auto"/>
                  <w:u w:val="none"/>
                  <w:lang w:val="fr-FR"/>
                </w:rPr>
                <w:t>egjorgievska@stomfak.ukim.edu.mk</w:t>
              </w:r>
            </w:hyperlink>
          </w:p>
          <w:p w14:paraId="4C597F1E" w14:textId="77777777" w:rsidR="008E272B" w:rsidRPr="00F64872" w:rsidRDefault="008E272B" w:rsidP="008E272B">
            <w:pPr>
              <w:spacing w:after="360"/>
              <w:rPr>
                <w:rStyle w:val="Hyperlink"/>
                <w:rFonts w:cstheme="minorHAnsi"/>
                <w:lang w:val="fr-FR"/>
              </w:rPr>
            </w:pPr>
          </w:p>
          <w:p w14:paraId="350E68C0" w14:textId="64076D60" w:rsidR="0005346B" w:rsidRPr="00F64872" w:rsidRDefault="0005346B" w:rsidP="00A65BAB">
            <w:pPr>
              <w:rPr>
                <w:rStyle w:val="Hyperlink"/>
                <w:rFonts w:cstheme="minorHAnsi"/>
                <w:lang w:val="fr-FR"/>
              </w:rPr>
            </w:pPr>
          </w:p>
        </w:tc>
      </w:tr>
      <w:tr w:rsidR="00A23C69" w:rsidRPr="00F64872" w14:paraId="5B7B58F7" w14:textId="77777777" w:rsidTr="00A23C69">
        <w:trPr>
          <w:trHeight w:val="300"/>
        </w:trPr>
        <w:tc>
          <w:tcPr>
            <w:tcW w:w="4225" w:type="dxa"/>
          </w:tcPr>
          <w:p w14:paraId="52B33A0A" w14:textId="7D628F2F" w:rsidR="00C726C7" w:rsidRPr="00F64872" w:rsidRDefault="00F64872" w:rsidP="00C726C7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Клиничка Пракса</w:t>
            </w:r>
          </w:p>
          <w:p w14:paraId="40C684E0" w14:textId="1E49CC35" w:rsidR="00C726C7" w:rsidRPr="00F64872" w:rsidRDefault="00F64872" w:rsidP="00C726C7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 xml:space="preserve">Блок 2 </w:t>
            </w:r>
          </w:p>
          <w:p w14:paraId="16B11BD3" w14:textId="7AFD870C" w:rsidR="00C726C7" w:rsidRPr="00F64872" w:rsidRDefault="00F64872" w:rsidP="00C726C7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Орална Хирургија</w:t>
            </w:r>
          </w:p>
          <w:p w14:paraId="7B3E0E22" w14:textId="77777777" w:rsidR="00C726C7" w:rsidRPr="00F64872" w:rsidRDefault="00C726C7" w:rsidP="00C726C7">
            <w:pPr>
              <w:rPr>
                <w:rFonts w:cstheme="minorHAnsi"/>
                <w:b/>
                <w:bCs/>
                <w:lang w:val="mk-MK"/>
              </w:rPr>
            </w:pPr>
          </w:p>
          <w:p w14:paraId="5EC1D6DC" w14:textId="19E33149" w:rsidR="00C726C7" w:rsidRPr="00F64872" w:rsidRDefault="00F64872" w:rsidP="00C726C7">
            <w:pPr>
              <w:rPr>
                <w:rFonts w:cstheme="minorHAnsi"/>
                <w:b/>
                <w:bCs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Максило Фацијална Хирургија</w:t>
            </w:r>
          </w:p>
          <w:p w14:paraId="4D5CA44A" w14:textId="12EB73EA" w:rsidR="00C726C7" w:rsidRPr="00F64872" w:rsidRDefault="00F64872" w:rsidP="00C726C7">
            <w:pPr>
              <w:rPr>
                <w:rFonts w:cstheme="minorHAnsi"/>
                <w:lang w:val="mk-MK"/>
              </w:rPr>
            </w:pPr>
            <w:r w:rsidRPr="00F64872">
              <w:rPr>
                <w:rFonts w:cstheme="minorHAnsi"/>
                <w:b/>
                <w:bCs/>
                <w:lang w:val="mk-MK"/>
              </w:rPr>
              <w:t>Пародонтологија</w:t>
            </w:r>
          </w:p>
          <w:p w14:paraId="22FD917A" w14:textId="77777777" w:rsidR="00A23C69" w:rsidRPr="00F64872" w:rsidRDefault="00A23C69" w:rsidP="0005346B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472" w:type="dxa"/>
            <w:gridSpan w:val="2"/>
          </w:tcPr>
          <w:p w14:paraId="7EF271D1" w14:textId="1B09D9DE" w:rsidR="00C726C7" w:rsidRPr="00F64872" w:rsidRDefault="00C726C7" w:rsidP="00C726C7">
            <w:pPr>
              <w:rPr>
                <w:rFonts w:cstheme="minorHAnsi"/>
              </w:rPr>
            </w:pPr>
            <w:r w:rsidRPr="00F64872">
              <w:rPr>
                <w:rFonts w:cstheme="minorHAnsi"/>
              </w:rPr>
              <w:t xml:space="preserve">Проф. д-р Борис Величковски  </w:t>
            </w:r>
          </w:p>
          <w:p w14:paraId="360560C7" w14:textId="672921A7" w:rsidR="00C726C7" w:rsidRPr="00F64872" w:rsidRDefault="00C726C7" w:rsidP="00C726C7">
            <w:pPr>
              <w:rPr>
                <w:rFonts w:cstheme="minorHAnsi"/>
                <w:lang w:val="fr-FR"/>
              </w:rPr>
            </w:pPr>
            <w:r w:rsidRPr="00F64872">
              <w:rPr>
                <w:rFonts w:cstheme="minorHAnsi"/>
                <w:lang w:val="fr-FR"/>
              </w:rPr>
              <w:t xml:space="preserve"> </w:t>
            </w:r>
            <w:hyperlink r:id="rId10" w:history="1">
              <w:r w:rsidRPr="00F64872">
                <w:rPr>
                  <w:rStyle w:val="Hyperlink"/>
                  <w:rFonts w:cstheme="minorHAnsi"/>
                  <w:color w:val="auto"/>
                  <w:u w:val="none"/>
                  <w:lang w:val="fr-FR"/>
                </w:rPr>
                <w:t>bvelickovski@stomfak.ukim.edu.mk</w:t>
              </w:r>
            </w:hyperlink>
          </w:p>
          <w:p w14:paraId="74C2C318" w14:textId="77777777" w:rsidR="00A23C69" w:rsidRPr="00F64872" w:rsidRDefault="00A23C69" w:rsidP="0005346B">
            <w:pPr>
              <w:rPr>
                <w:rFonts w:cstheme="minorHAnsi"/>
              </w:rPr>
            </w:pPr>
          </w:p>
        </w:tc>
        <w:tc>
          <w:tcPr>
            <w:tcW w:w="5338" w:type="dxa"/>
          </w:tcPr>
          <w:p w14:paraId="5EBC2A0F" w14:textId="77777777" w:rsidR="00C726C7" w:rsidRPr="00F64872" w:rsidRDefault="00C726C7" w:rsidP="00C726C7">
            <w:pPr>
              <w:rPr>
                <w:rFonts w:cstheme="minorHAnsi"/>
              </w:rPr>
            </w:pPr>
            <w:proofErr w:type="spellStart"/>
            <w:r w:rsidRPr="00F64872">
              <w:rPr>
                <w:rFonts w:cstheme="minorHAnsi"/>
              </w:rPr>
              <w:t>Проф</w:t>
            </w:r>
            <w:proofErr w:type="spellEnd"/>
            <w:r w:rsidRPr="00F64872">
              <w:rPr>
                <w:rFonts w:cstheme="minorHAnsi"/>
              </w:rPr>
              <w:t xml:space="preserve">. д-р </w:t>
            </w:r>
            <w:proofErr w:type="spellStart"/>
            <w:r w:rsidRPr="00F64872">
              <w:rPr>
                <w:rFonts w:cstheme="minorHAnsi"/>
              </w:rPr>
              <w:t>Борис</w:t>
            </w:r>
            <w:proofErr w:type="spellEnd"/>
            <w:r w:rsidRPr="00F64872">
              <w:rPr>
                <w:rFonts w:cstheme="minorHAnsi"/>
              </w:rPr>
              <w:t xml:space="preserve"> </w:t>
            </w:r>
            <w:proofErr w:type="spellStart"/>
            <w:r w:rsidRPr="00F64872">
              <w:rPr>
                <w:rFonts w:cstheme="minorHAnsi"/>
              </w:rPr>
              <w:t>Величковски</w:t>
            </w:r>
            <w:proofErr w:type="spellEnd"/>
            <w:r w:rsidRPr="00F64872">
              <w:rPr>
                <w:rFonts w:cstheme="minorHAnsi"/>
              </w:rPr>
              <w:t xml:space="preserve">  </w:t>
            </w:r>
          </w:p>
          <w:p w14:paraId="73A6627B" w14:textId="77777777" w:rsidR="00C726C7" w:rsidRPr="00F64872" w:rsidRDefault="00C726C7" w:rsidP="00C726C7">
            <w:pPr>
              <w:rPr>
                <w:rFonts w:cstheme="minorHAnsi"/>
                <w:lang w:val="fr-FR"/>
              </w:rPr>
            </w:pPr>
            <w:r w:rsidRPr="00F64872">
              <w:rPr>
                <w:rFonts w:cstheme="minorHAnsi"/>
                <w:lang w:val="fr-FR"/>
              </w:rPr>
              <w:t xml:space="preserve"> </w:t>
            </w:r>
            <w:hyperlink r:id="rId11" w:history="1">
              <w:r w:rsidRPr="00F64872">
                <w:rPr>
                  <w:rStyle w:val="Hyperlink"/>
                  <w:rFonts w:cstheme="minorHAnsi"/>
                  <w:color w:val="auto"/>
                  <w:u w:val="none"/>
                  <w:lang w:val="fr-FR"/>
                </w:rPr>
                <w:t>bvelickovski@stomfak.ukim.edu.mk</w:t>
              </w:r>
            </w:hyperlink>
          </w:p>
          <w:p w14:paraId="6EC37563" w14:textId="77777777" w:rsidR="00A23C69" w:rsidRPr="00F64872" w:rsidRDefault="00A23C69" w:rsidP="00A65BAB">
            <w:pPr>
              <w:rPr>
                <w:rFonts w:cstheme="minorHAnsi"/>
              </w:rPr>
            </w:pPr>
          </w:p>
        </w:tc>
      </w:tr>
    </w:tbl>
    <w:p w14:paraId="38F31245" w14:textId="6C184976" w:rsidR="002F13E0" w:rsidRPr="00F64872" w:rsidRDefault="00CF7172">
      <w:pPr>
        <w:rPr>
          <w:rFonts w:cstheme="minorHAnsi"/>
          <w:lang w:val="ru-RU"/>
        </w:rPr>
      </w:pPr>
      <w:r w:rsidRPr="00F64872">
        <w:rPr>
          <w:rFonts w:eastAsia="Times New Roman" w:cstheme="minorHAnsi"/>
          <w:color w:val="333333"/>
          <w:lang w:val="mk-MK"/>
        </w:rPr>
        <w:t xml:space="preserve"> </w:t>
      </w:r>
    </w:p>
    <w:sectPr w:rsidR="002F13E0" w:rsidRPr="00F648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A41400"/>
    <w:multiLevelType w:val="hybridMultilevel"/>
    <w:tmpl w:val="6FFEED44"/>
    <w:lvl w:ilvl="0" w:tplc="4630FF0E">
      <w:start w:val="1"/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5346B"/>
    <w:rsid w:val="000E27F0"/>
    <w:rsid w:val="00117BE8"/>
    <w:rsid w:val="001315C9"/>
    <w:rsid w:val="001D04B9"/>
    <w:rsid w:val="00207AED"/>
    <w:rsid w:val="0027618E"/>
    <w:rsid w:val="002F13E0"/>
    <w:rsid w:val="004607EF"/>
    <w:rsid w:val="004A7858"/>
    <w:rsid w:val="004B227C"/>
    <w:rsid w:val="005A0639"/>
    <w:rsid w:val="005B617C"/>
    <w:rsid w:val="00674EFF"/>
    <w:rsid w:val="006B76A1"/>
    <w:rsid w:val="008B0377"/>
    <w:rsid w:val="008E272B"/>
    <w:rsid w:val="00946D5C"/>
    <w:rsid w:val="009F50E3"/>
    <w:rsid w:val="00A23C69"/>
    <w:rsid w:val="00A24D9A"/>
    <w:rsid w:val="00A42185"/>
    <w:rsid w:val="00A65BAB"/>
    <w:rsid w:val="00A83B39"/>
    <w:rsid w:val="00C726C7"/>
    <w:rsid w:val="00CF7172"/>
    <w:rsid w:val="00D27D65"/>
    <w:rsid w:val="00D674CB"/>
    <w:rsid w:val="00D905CD"/>
    <w:rsid w:val="00F64872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5BA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3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3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avlevska@stomfak.ukim.edu.m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kanurkova@stomfak.ukim.edu.m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korunovska@stomfak.ukim.edu.mk" TargetMode="External"/><Relationship Id="rId11" Type="http://schemas.openxmlformats.org/officeDocument/2006/relationships/hyperlink" Target="mailto:bvelickovski@stomfak.ukim.edu.mk" TargetMode="External"/><Relationship Id="rId5" Type="http://schemas.openxmlformats.org/officeDocument/2006/relationships/hyperlink" Target="mailto:bkapusevska@stomfak.ukim.edu.mk" TargetMode="External"/><Relationship Id="rId10" Type="http://schemas.openxmlformats.org/officeDocument/2006/relationships/hyperlink" Target="mailto:bvelickovski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gjorgiev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3</cp:revision>
  <dcterms:created xsi:type="dcterms:W3CDTF">2022-04-15T08:23:00Z</dcterms:created>
  <dcterms:modified xsi:type="dcterms:W3CDTF">2022-04-15T08:30:00Z</dcterms:modified>
</cp:coreProperties>
</file>